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4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8.png" ContentType="image/png"/>
  <Override PartName="/word/media/rId142.png" ContentType="image/png"/>
  <Override PartName="/word/media/rId28.png" ContentType="image/png"/>
  <Override PartName="/word/media/rId146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BC</w:t>
      </w:r>
    </w:p>
    <w:p>
      <w:pPr>
        <w:pStyle w:val="Author"/>
      </w:pPr>
      <w:r>
        <w:t xml:space="preserve">Juan Hena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7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bookmarkStart w:id="85" w:name="no-noise"/>
    <w:p>
      <w:pPr>
        <w:pStyle w:val="Heading1"/>
      </w:pPr>
      <w:r>
        <w:t xml:space="preserve">No noise</w:t>
      </w:r>
    </w:p>
    <w:bookmarkStart w:id="32" w:name="number-of-nodes"/>
    <w:p>
      <w:pPr>
        <w:pStyle w:val="Heading2"/>
      </w:pPr>
      <w:r>
        <w:t xml:space="preserve">Number of nodes</w:t>
      </w:r>
    </w:p>
    <w:bookmarkStart w:id="23" w:name="single-omics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IBC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multi-omics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IBC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block-wise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IBC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5" w:name="transitivity"/>
    <w:p>
      <w:pPr>
        <w:pStyle w:val="Heading2"/>
      </w:pPr>
      <w:r>
        <w:t xml:space="preserve">Transitivity</w:t>
      </w:r>
    </w:p>
    <w:bookmarkStart w:id="36" w:name="single-omics-1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IBC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ulti-omics-1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IBC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block-wise-1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IBC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8" w:name="median-r-squared"/>
    <w:p>
      <w:pPr>
        <w:pStyle w:val="Heading2"/>
      </w:pPr>
      <w:r>
        <w:t xml:space="preserve">Median R-squared</w:t>
      </w:r>
    </w:p>
    <w:bookmarkStart w:id="49" w:name="single-omics-2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IBC_files/figure-docx/unnamed-chunk-7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multi_omics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IBC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block-wise-2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MIBC_files/figure-docx/unnamed-chunk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71" w:name="f1-score-reference"/>
    <w:p>
      <w:pPr>
        <w:pStyle w:val="Heading2"/>
      </w:pPr>
      <w:r>
        <w:t xml:space="preserve">F1-score (reference)</w:t>
      </w:r>
    </w:p>
    <w:bookmarkStart w:id="62" w:name="single-omics-3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MIBC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multi-omics-2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MIBC_files/figure-docx/unnamed-chunk-11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block-wise-3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MIBC_files/figure-docx/unnamed-chunk-1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Start w:id="84" w:name="f1-score-stability-selection"/>
    <w:p>
      <w:pPr>
        <w:pStyle w:val="Heading2"/>
      </w:pPr>
      <w:r>
        <w:t xml:space="preserve">F1-score (stability selection)</w:t>
      </w:r>
    </w:p>
    <w:bookmarkStart w:id="75" w:name="single-omics-4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MIBC_files/figure-docx/unnamed-chunk-1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multi-omics-3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MIBC_files/figure-docx/unnamed-chunk-14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block-wise-4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MIBC_files/figure-docx/unnamed-chunk-15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bookmarkEnd w:id="85"/>
    <w:bookmarkStart w:id="151" w:name="noise"/>
    <w:p>
      <w:pPr>
        <w:pStyle w:val="Heading1"/>
      </w:pPr>
      <w:r>
        <w:t xml:space="preserve">Noise</w:t>
      </w:r>
    </w:p>
    <w:bookmarkStart w:id="98" w:name="number-of-nodes-1"/>
    <w:p>
      <w:pPr>
        <w:pStyle w:val="Heading2"/>
      </w:pPr>
      <w:r>
        <w:t xml:space="preserve">Number of nodes</w:t>
      </w:r>
    </w:p>
    <w:bookmarkStart w:id="89" w:name="single-omics-5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MIBC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multi-omics-4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MIBC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block-wise-5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n_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en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ethylation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1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MIBC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End w:id="98"/>
    <w:bookmarkStart w:id="111" w:name="transitivity-1"/>
    <w:p>
      <w:pPr>
        <w:pStyle w:val="Heading2"/>
      </w:pPr>
      <w:r>
        <w:t xml:space="preserve">Transitivity</w:t>
      </w:r>
    </w:p>
    <w:bookmarkStart w:id="102" w:name="single-omics-6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MIBC_files/figure-docx/unnamed-chunk-19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multi-omics-5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MIBC_files/figure-docx/unnamed-chunk-20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block-wise-6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clustering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2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MIBC_files/figure-docx/unnamed-chunk-21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End w:id="111"/>
    <w:bookmarkStart w:id="124" w:name="median-r-squared-1"/>
    <w:p>
      <w:pPr>
        <w:pStyle w:val="Heading2"/>
      </w:pPr>
      <w:r>
        <w:t xml:space="preserve">Median R-squared</w:t>
      </w:r>
    </w:p>
    <w:bookmarkStart w:id="115" w:name="single-omics-7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MIBC_files/figure-docx/unnamed-chunk-22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9" w:name="multi_omics-1"/>
    <w:p>
      <w:pPr>
        <w:pStyle w:val="Heading3"/>
      </w:pPr>
      <w:r>
        <w:t xml:space="preserve">Multi_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MIBC_files/figure-docx/unnamed-chunk-23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3" w:name="block-wise-7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median_r2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3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MIBC_files/figure-docx/unnamed-chunk-24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End w:id="124"/>
    <w:bookmarkStart w:id="137" w:name="f1-score-reference-1"/>
    <w:p>
      <w:pPr>
        <w:pStyle w:val="Heading2"/>
      </w:pPr>
      <w:r>
        <w:t xml:space="preserve">F1-score (reference)</w:t>
      </w:r>
    </w:p>
    <w:bookmarkStart w:id="128" w:name="single-omics-8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MIBC_files/figure-docx/unnamed-chunk-25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multi-omics-6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MIBC_files/figure-docx/unnamed-chunk-26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block-wise-8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referenc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4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MIBC_files/figure-docx/unnamed-chunk-27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End w:id="137"/>
    <w:bookmarkStart w:id="150" w:name="f1-score-stability-selection-1"/>
    <w:p>
      <w:pPr>
        <w:pStyle w:val="Heading2"/>
      </w:pPr>
      <w:r>
        <w:t xml:space="preserve">F1-score (stability selection)</w:t>
      </w:r>
    </w:p>
    <w:bookmarkStart w:id="141" w:name="single-omics-9"/>
    <w:p>
      <w:pPr>
        <w:pStyle w:val="Heading3"/>
      </w:pPr>
      <w:r>
        <w:t xml:space="preserve">Single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MIBC_files/figure-docx/unnamed-chunk-28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5" w:name="multi-omics-7"/>
    <w:p>
      <w:pPr>
        <w:pStyle w:val="Heading3"/>
      </w:pPr>
      <w:r>
        <w:t xml:space="preserve">Multi-omics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MIBC_files/figure-docx/unnamed-chunk-29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9" w:name="block-wise-9"/>
    <w:p>
      <w:pPr>
        <w:pStyle w:val="Heading3"/>
      </w:pPr>
      <w:r>
        <w:t xml:space="preserve">Block-wise</w:t>
      </w:r>
    </w:p>
    <w:p>
      <w:pPr>
        <w:pStyle w:val="SourceCode"/>
      </w:pP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derived_data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1116_all_project_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_raw &lt;- cbind(dat_raw[,c(1,2,3,16,18)],nodes=dat_raw$V6+dat_raw$V8+dat_raw$V10)</w:t>
      </w:r>
      <w:r>
        <w:br/>
      </w:r>
      <w:r>
        <w:rPr>
          <w:rStyle w:val="CommentTok"/>
        </w:rPr>
        <w:t xml:space="preserve">#dat_raw &lt;- dat_raw[dat_raw$iteration == 1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moran|_mos|_mor|_so|_s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CommentTok"/>
        </w:rPr>
        <w:t xml:space="preserve">#ggplot(dat, aes(x=clustering, y=n_genes+n_methylation+n_cnv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y=clustering, x=missingness, color=as.factor(method)) )+</w:t>
      </w:r>
      <w:r>
        <w:br/>
      </w:r>
      <w:r>
        <w:rPr>
          <w:rStyle w:val="CommentTok"/>
        </w:rPr>
        <w:t xml:space="preserve">#  geom_point(alpha=0.5) + facet_grid(experiment~noise)</w:t>
      </w:r>
      <w:r>
        <w:br/>
      </w:r>
      <w:r>
        <w:br/>
      </w:r>
      <w:r>
        <w:rPr>
          <w:rStyle w:val="CommentTok"/>
        </w:rPr>
        <w:t xml:space="preserve">#ggplot(dat, aes(x=missingness, y=clustering,fill=as.factor(method)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i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issingnes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nes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experimen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)</w:t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eriment, 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so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raw[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oco_lasso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ap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raw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ethod, iteration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o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ment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_OkabeIto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od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o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(f1_score_stability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singness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thod)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dapt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x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xis.ticks.y=element_blank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o.plot5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MIBC_files/figure-docx/unnamed-chunk-30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End w:id="150"/>
    <w:bookmarkEnd w:id="151"/>
    <w:bookmarkStart w:id="164" w:name="betweenness"/>
    <w:p>
      <w:pPr>
        <w:pStyle w:val="Heading1"/>
      </w:pPr>
      <w:r>
        <w:t xml:space="preserve">Betweenness</w:t>
      </w:r>
    </w:p>
    <w:bookmarkStart w:id="155" w:name="single-omics-10"/>
    <w:p>
      <w:pPr>
        <w:pStyle w:val="Heading2"/>
      </w:pPr>
      <w:r>
        <w:t xml:space="preserve">Single-om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estplot)</w:t>
      </w:r>
      <w:r>
        <w:br/>
      </w:r>
      <w:r>
        <w:br/>
      </w:r>
      <w:r>
        <w:rPr>
          <w:rStyle w:val="DocumentationTok"/>
        </w:rPr>
        <w:t xml:space="preserve">## Transparent colors</w:t>
      </w:r>
      <w:r>
        <w:br/>
      </w:r>
      <w:r>
        <w:rPr>
          <w:rStyle w:val="DocumentationTok"/>
        </w:rPr>
        <w:t xml:space="preserve">## Mark Gardener 2015</w:t>
      </w:r>
      <w:r>
        <w:br/>
      </w:r>
      <w:r>
        <w:rPr>
          <w:rStyle w:val="DocumentationTok"/>
        </w:rPr>
        <w:t xml:space="preserve">## www.dataanalytics.org.uk</w:t>
      </w:r>
      <w:r>
        <w:br/>
      </w:r>
      <w:r>
        <w:br/>
      </w:r>
      <w:r>
        <w:rPr>
          <w:rStyle w:val="NormalTok"/>
        </w:rPr>
        <w:t xml:space="preserve">t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or,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color = color n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percent = % transparenc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name = an optional name for the col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Get RGB values for named color</w:t>
      </w:r>
      <w:r>
        <w:br/>
      </w:r>
      <w:r>
        <w:rPr>
          <w:rStyle w:val="NormalTok"/>
        </w:rPr>
        <w:t xml:space="preserve">  rgb.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2rgb</w:t>
      </w:r>
      <w:r>
        <w:rPr>
          <w:rStyle w:val="NormalTok"/>
        </w:rPr>
        <w:t xml:space="preserve">(colo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ke new color using input color as base and alpha set by transparency</w:t>
      </w:r>
      <w:r>
        <w:br/>
      </w:r>
      <w:r>
        <w:rPr>
          <w:rStyle w:val="NormalTok"/>
        </w:rPr>
        <w:t xml:space="preserve">  t.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rgb.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gb.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gb.va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rce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n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ave the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t.co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general setup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orkspaces/phd_dissertation/kimono/analysis/data/raw_data/MIBC/bladder_cancer/networks/"</w:t>
      </w:r>
      <w:r>
        <w:br/>
      </w:r>
      <w:r>
        <w:br/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)</w:t>
      </w:r>
      <w:r>
        <w:br/>
      </w:r>
      <w:r>
        <w:br/>
      </w:r>
      <w:r>
        <w:rPr>
          <w:rStyle w:val="CommentTok"/>
        </w:rPr>
        <w:t xml:space="preserve">#get all files for one missingness and one noise lvl</w:t>
      </w:r>
      <w:r>
        <w:br/>
      </w:r>
      <w:r>
        <w:rPr>
          <w:rStyle w:val="NormalTok"/>
        </w:rPr>
        <w:t xml:space="preserve">get_files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s_dir,missingness,noise){</w:t>
      </w:r>
      <w:r>
        <w:br/>
      </w:r>
      <w:r>
        <w:rPr>
          <w:rStyle w:val="NormalTok"/>
        </w:rPr>
        <w:t xml:space="preserve">  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files_dir)</w:t>
      </w:r>
      <w:r>
        <w:br/>
      </w:r>
      <w:r>
        <w:rPr>
          <w:rStyle w:val="NormalTok"/>
        </w:rPr>
        <w:t xml:space="preserve">  files[files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ise_"</w:t>
      </w:r>
      <w:r>
        <w:rPr>
          <w:rStyle w:val="NormalTok"/>
        </w:rPr>
        <w:t xml:space="preserve">,noise,</w:t>
      </w:r>
      <w:r>
        <w:rPr>
          <w:rStyle w:val="StringTok"/>
        </w:rPr>
        <w:t xml:space="preserve">"_missing_"</w:t>
      </w:r>
      <w:r>
        <w:rPr>
          <w:rStyle w:val="NormalTok"/>
        </w:rPr>
        <w:t xml:space="preserve">,missingness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load -&gt; scale -&gt; extract betweeness</w:t>
      </w:r>
      <w:r>
        <w:br/>
      </w:r>
      <w:r>
        <w:rPr>
          <w:rStyle w:val="NormalTok"/>
        </w:rPr>
        <w:t xml:space="preserve">get_scaled_betweeness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iteration){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teratio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 betweeness by (N-1)(N-2) |N = number of nodes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 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load -&gt; scale -&gt; extract betweeness</w:t>
      </w:r>
      <w:r>
        <w:br/>
      </w:r>
      <w:r>
        <w:rPr>
          <w:rStyle w:val="NormalTok"/>
        </w:rPr>
        <w:t xml:space="preserve">get_scaled_betweeness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iteration){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teratio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 betweeness by (N-1)(N-2) |N = number of nodes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 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ombine multiple seed interations</w:t>
      </w:r>
      <w:r>
        <w:br/>
      </w:r>
      <w:r>
        <w:rPr>
          <w:rStyle w:val="NormalTok"/>
        </w:rPr>
        <w:t xml:space="preserve">get_betweeness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s_dir,iterations){</w:t>
      </w:r>
      <w:r>
        <w:br/>
      </w:r>
      <w:r>
        <w:rPr>
          <w:rStyle w:val="NormalTok"/>
        </w:rPr>
        <w:t xml:space="preserve">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s_dir,iter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caled_betweeness_D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terations)) {</w:t>
      </w:r>
      <w:r>
        <w:br/>
      </w:r>
      <w:r>
        <w:rPr>
          <w:rStyle w:val="NormalTok"/>
        </w:rPr>
        <w:t xml:space="preserve">    tmp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s_dir,iterations[i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caled_betweeness_D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p_D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  su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ub_result,tmp_D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sub_resul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sub_resul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#################################3333</w:t>
      </w:r>
      <w:r>
        <w:br/>
      </w:r>
      <w:r>
        <w:br/>
      </w:r>
      <w:r>
        <w:rPr>
          <w:rStyle w:val="CommentTok"/>
        </w:rPr>
        <w:t xml:space="preserve">#benchmarks</w:t>
      </w:r>
      <w:r>
        <w:br/>
      </w:r>
      <w:r>
        <w:rPr>
          <w:rStyle w:val="NormalTok"/>
        </w:rPr>
        <w:t xml:space="preserve">noise_lv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ness_lv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thod</w:t>
      </w:r>
      <w:r>
        <w:br/>
      </w:r>
      <w:r>
        <w:br/>
      </w:r>
      <w:r>
        <w:rPr>
          <w:rStyle w:val="CommentTok"/>
        </w:rPr>
        <w:t xml:space="preserve">#experiment_list &lt;- c("multi_omics_random","multi_omics_sample","single_omics")</w:t>
      </w:r>
      <w:r>
        <w:br/>
      </w:r>
      <w:r>
        <w:rPr>
          <w:rStyle w:val="NormalTok"/>
        </w:rPr>
        <w:t xml:space="preserve">experime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ho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xperimen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xperiment_lis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etho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ethod_list) {</w:t>
      </w:r>
      <w:r>
        <w:br/>
      </w:r>
      <w:r>
        <w:rPr>
          <w:rStyle w:val="NormalTok"/>
        </w:rPr>
        <w:t xml:space="preserve">    files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ir,method,experiment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ois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oise_lvls) {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tmp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iles_missingness</w:t>
      </w:r>
      <w:r>
        <w:rPr>
          <w:rStyle w:val="NormalTok"/>
        </w:rPr>
        <w:t xml:space="preserve">(files_dir,missingness_lv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oise)</w:t>
      </w:r>
      <w:r>
        <w:br/>
      </w:r>
      <w:r>
        <w:rPr>
          <w:rStyle w:val="NormalTok"/>
        </w:rPr>
        <w:t xml:space="preserve">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betweeness_missingness</w:t>
      </w:r>
      <w:r>
        <w:rPr>
          <w:rStyle w:val="NormalTok"/>
        </w:rPr>
        <w:t xml:space="preserve">(files_dir,tmp_missingness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missingness_lv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ingness_lvls)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tmp_missing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iles_missingness</w:t>
      </w:r>
      <w:r>
        <w:rPr>
          <w:rStyle w:val="NormalTok"/>
        </w:rPr>
        <w:t xml:space="preserve">(files_dir,missingness_lvls[i],noise)</w:t>
      </w:r>
      <w:r>
        <w:br/>
      </w:r>
      <w:r>
        <w:rPr>
          <w:rStyle w:val="NormalTok"/>
        </w:rPr>
        <w:t xml:space="preserve">                tmp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betweeness_missingness</w:t>
      </w:r>
      <w:r>
        <w:rPr>
          <w:rStyle w:val="NormalTok"/>
        </w:rPr>
        <w:t xml:space="preserve">(files_dir,tmp_missingness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p_D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missingness_lvls[i])</w:t>
      </w:r>
      <w:r>
        <w:br/>
      </w:r>
      <w:r>
        <w:rPr>
          <w:rStyle w:val="NormalTok"/>
        </w:rPr>
        <w:t xml:space="preserve">        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esult,tmp_D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)    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tmp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), method, noise,experiment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mp_dat,overall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plotting</w:t>
      </w:r>
      <w:r>
        <w:br/>
      </w:r>
      <w:r>
        <w:rPr>
          <w:rStyle w:val="NormalTok"/>
        </w:rPr>
        <w:t xml:space="preserve">over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ique</w:t>
      </w:r>
    </w:p>
    <w:p>
      <w:pPr>
        <w:pStyle w:val="SourceCode"/>
      </w:pPr>
      <w:r>
        <w:rPr>
          <w:rStyle w:val="VerbatimChar"/>
        </w:rPr>
        <w:t xml:space="preserve">[1] "hmlasso"       "cocolasso"     "salasso_true"  "salasso_false"</w:t>
      </w:r>
      <w:r>
        <w:br/>
      </w:r>
      <w:r>
        <w:rPr>
          <w:rStyle w:val="VerbatimChar"/>
        </w:rPr>
        <w:t xml:space="preserve">[5] "knnkimono"     "galasso_true"  "galasso_false"</w:t>
      </w:r>
    </w:p>
    <w:p>
      <w:pPr>
        <w:pStyle w:val="SourceCode"/>
      </w:pPr>
      <w:r>
        <w:rPr>
          <w:rStyle w:val="NormalTok"/>
        </w:rPr>
        <w:t xml:space="preserve">ex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i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,]</w:t>
      </w:r>
      <w:r>
        <w:br/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MIBC_files/figure-docx/unnamed-chunk-31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9" w:name="multi-omics-8"/>
    <w:p>
      <w:pPr>
        <w:pStyle w:val="Heading2"/>
      </w:pPr>
      <w:r>
        <w:t xml:space="preserve">Multi-omics</w:t>
      </w:r>
    </w:p>
    <w:p>
      <w:pPr>
        <w:pStyle w:val="SourceCode"/>
      </w:pP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ran'</w:t>
      </w:r>
      <w:r>
        <w:rPr>
          <w:rStyle w:val="NormalTok"/>
        </w:rPr>
        <w:t xml:space="preserve">,]</w:t>
      </w:r>
      <w:r>
        <w:br/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MIBC_files/figure-docx/unnamed-chunk-32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9"/>
    <w:bookmarkStart w:id="163" w:name="block-wise-10"/>
    <w:p>
      <w:pPr>
        <w:pStyle w:val="Heading2"/>
      </w:pPr>
      <w:r>
        <w:t xml:space="preserve">Block-wise</w:t>
      </w:r>
    </w:p>
    <w:p>
      <w:pPr>
        <w:pStyle w:val="SourceCode"/>
      </w:pP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[ exclude,]</w:t>
      </w:r>
      <w:r>
        <w:br/>
      </w:r>
      <w:r>
        <w:rPr>
          <w:rStyle w:val="CommentTok"/>
        </w:rPr>
        <w:t xml:space="preserve">#ggplot(gg_dat, aes(x=variable, y=value,fill=method))+</w:t>
      </w:r>
      <w:r>
        <w:br/>
      </w:r>
      <w:r>
        <w:rPr>
          <w:rStyle w:val="CommentTok"/>
        </w:rPr>
        <w:t xml:space="preserve">#  scale_y_continuous(trans='sqrt') + geom_boxplot() + facet_grid(experiment~noise)</w:t>
      </w:r>
      <w:r>
        <w:br/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thod, 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g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sso_tru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alasso_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_tru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 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br/>
      </w:r>
      <w:r>
        <w:rPr>
          <w:rStyle w:val="NormalTok"/>
        </w:rPr>
        <w:t xml:space="preserve">my_gr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_Okabe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nnKiMO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ALass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ALass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ss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aptive weigh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oLass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MLa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_dat[g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s'</w:t>
      </w:r>
      <w:r>
        <w:rPr>
          <w:rStyle w:val="NormalTok"/>
        </w:rPr>
        <w:t xml:space="preserve">,]</w:t>
      </w:r>
      <w:r>
        <w:br/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urste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ness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MIBC_files/figure-docx/unnamed-chunk-33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End w:id="16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4" Target="media/rId24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28" Target="media/rId28.png" /><Relationship Type="http://schemas.openxmlformats.org/officeDocument/2006/relationships/image" Id="rId146" Target="media/rId146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BC</dc:title>
  <dc:creator>Juan Henao</dc:creator>
  <cp:keywords/>
  <dcterms:created xsi:type="dcterms:W3CDTF">2025-10-17T12:42:20Z</dcterms:created>
  <dcterms:modified xsi:type="dcterms:W3CDTF">2025-10-17T12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csl">
    <vt:lpwstr>../templates/journal-of-archaeological-science.csl</vt:lpwstr>
  </property>
  <property fmtid="{D5CDD505-2E9C-101B-9397-08002B2CF9AE}" pid="6" name="date">
    <vt:lpwstr>October 17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highlights">
    <vt:lpwstr>These are the highlights.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itle-block-published">
    <vt:lpwstr>Last updated</vt:lpwstr>
  </property>
  <property fmtid="{D5CDD505-2E9C-101B-9397-08002B2CF9AE}" pid="15" name="toc-title">
    <vt:lpwstr>Table of contents</vt:lpwstr>
  </property>
</Properties>
</file>